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8E3247" w:rsidRDefault="00BC5A3F" w:rsidP="008E3247">
      <w:pPr>
        <w:spacing w:line="276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8E3247">
        <w:rPr>
          <w:rFonts w:ascii="Arial" w:hAnsi="Arial" w:cs="Arial"/>
          <w:b/>
        </w:rPr>
        <w:t xml:space="preserve">NATIONAL </w:t>
      </w:r>
      <w:r w:rsidR="00E130CF" w:rsidRPr="008E3247">
        <w:rPr>
          <w:rFonts w:ascii="Arial" w:hAnsi="Arial" w:cs="Arial"/>
          <w:b/>
        </w:rPr>
        <w:t>ASSEMBLY</w:t>
      </w:r>
    </w:p>
    <w:p w:rsidR="00BC5A3F" w:rsidRPr="008E3247" w:rsidRDefault="00BC5A3F" w:rsidP="008E3247">
      <w:pPr>
        <w:spacing w:line="276" w:lineRule="auto"/>
        <w:jc w:val="center"/>
        <w:rPr>
          <w:rFonts w:ascii="Arial" w:hAnsi="Arial" w:cs="Arial"/>
          <w:b/>
        </w:rPr>
      </w:pPr>
      <w:r w:rsidRPr="008E3247">
        <w:rPr>
          <w:rFonts w:ascii="Arial" w:hAnsi="Arial" w:cs="Arial"/>
          <w:b/>
        </w:rPr>
        <w:t xml:space="preserve">QUESTION FOR </w:t>
      </w:r>
      <w:r w:rsidR="00E938DE" w:rsidRPr="008E3247">
        <w:rPr>
          <w:rFonts w:ascii="Arial" w:hAnsi="Arial" w:cs="Arial"/>
          <w:b/>
        </w:rPr>
        <w:t>WRITTEN</w:t>
      </w:r>
      <w:r w:rsidRPr="008E3247">
        <w:rPr>
          <w:rFonts w:ascii="Arial" w:hAnsi="Arial" w:cs="Arial"/>
          <w:b/>
        </w:rPr>
        <w:t xml:space="preserve"> REPLY</w:t>
      </w:r>
    </w:p>
    <w:p w:rsidR="00BC5A3F" w:rsidRPr="008E3247" w:rsidRDefault="00BC5A3F" w:rsidP="008E3247">
      <w:pPr>
        <w:spacing w:line="276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r w:rsidRPr="008E3247">
        <w:rPr>
          <w:rFonts w:ascii="Arial" w:hAnsi="Arial" w:cs="Arial"/>
          <w:b/>
        </w:rPr>
        <w:t xml:space="preserve">QUESTION NUMBER: </w:t>
      </w:r>
      <w:bookmarkStart w:id="5" w:name="_Hlk34208942"/>
      <w:bookmarkStart w:id="6" w:name="_Hlk49113957"/>
      <w:r w:rsidR="006725AD" w:rsidRPr="008E3247">
        <w:rPr>
          <w:rFonts w:ascii="Arial" w:hAnsi="Arial" w:cs="Arial"/>
          <w:b/>
        </w:rPr>
        <w:t>2062</w:t>
      </w:r>
      <w:r w:rsidR="00E4672E" w:rsidRPr="008E3247">
        <w:rPr>
          <w:rFonts w:ascii="Arial" w:hAnsi="Arial" w:cs="Arial"/>
          <w:b/>
        </w:rPr>
        <w:t xml:space="preserve"> </w:t>
      </w:r>
      <w:r w:rsidRPr="008E3247">
        <w:rPr>
          <w:rFonts w:ascii="Arial" w:hAnsi="Arial" w:cs="Arial"/>
          <w:b/>
        </w:rPr>
        <w:t>[</w:t>
      </w:r>
      <w:r w:rsidR="006725AD" w:rsidRPr="008E3247">
        <w:rPr>
          <w:rFonts w:ascii="Arial" w:hAnsi="Arial" w:cs="Arial"/>
          <w:b/>
        </w:rPr>
        <w:t>NW2463E</w:t>
      </w:r>
      <w:r w:rsidRPr="008E3247">
        <w:rPr>
          <w:rFonts w:ascii="Arial" w:hAnsi="Arial" w:cs="Arial"/>
          <w:b/>
        </w:rPr>
        <w:t>]</w:t>
      </w:r>
      <w:bookmarkEnd w:id="5"/>
    </w:p>
    <w:p w:rsidR="008E3D62" w:rsidRPr="008E3247" w:rsidRDefault="00761654" w:rsidP="008E3247">
      <w:pPr>
        <w:spacing w:line="276" w:lineRule="auto"/>
        <w:jc w:val="center"/>
        <w:rPr>
          <w:rFonts w:ascii="Arial" w:hAnsi="Arial" w:cs="Arial"/>
          <w:b/>
        </w:rPr>
      </w:pPr>
      <w:r w:rsidRPr="008E3247">
        <w:rPr>
          <w:rFonts w:ascii="Arial" w:hAnsi="Arial" w:cs="Arial"/>
          <w:b/>
        </w:rPr>
        <w:t xml:space="preserve">DATE OF PUBLICATION: </w:t>
      </w:r>
      <w:r w:rsidR="00F35296" w:rsidRPr="008E3247">
        <w:rPr>
          <w:rFonts w:ascii="Arial" w:hAnsi="Arial" w:cs="Arial"/>
          <w:b/>
        </w:rPr>
        <w:t>2</w:t>
      </w:r>
      <w:r w:rsidR="006725AD" w:rsidRPr="008E3247">
        <w:rPr>
          <w:rFonts w:ascii="Arial" w:hAnsi="Arial" w:cs="Arial"/>
          <w:b/>
        </w:rPr>
        <w:t>7</w:t>
      </w:r>
      <w:r w:rsidR="00FE0ABD" w:rsidRPr="008E3247">
        <w:rPr>
          <w:rFonts w:ascii="Arial" w:hAnsi="Arial" w:cs="Arial"/>
          <w:b/>
        </w:rPr>
        <w:t xml:space="preserve"> MAY</w:t>
      </w:r>
      <w:r w:rsidR="00E130CF" w:rsidRPr="008E3247">
        <w:rPr>
          <w:rFonts w:ascii="Arial" w:hAnsi="Arial" w:cs="Arial"/>
          <w:b/>
        </w:rPr>
        <w:t xml:space="preserve"> 2022</w:t>
      </w:r>
      <w:bookmarkEnd w:id="0"/>
      <w:bookmarkEnd w:id="1"/>
      <w:bookmarkEnd w:id="2"/>
      <w:bookmarkEnd w:id="3"/>
      <w:bookmarkEnd w:id="4"/>
      <w:bookmarkEnd w:id="6"/>
    </w:p>
    <w:p w:rsidR="006725AD" w:rsidRPr="008E3247" w:rsidRDefault="006725AD" w:rsidP="008E3247">
      <w:pPr>
        <w:spacing w:before="100" w:beforeAutospacing="1" w:after="100" w:afterAutospacing="1" w:line="276" w:lineRule="auto"/>
        <w:ind w:left="709" w:hanging="709"/>
        <w:jc w:val="both"/>
        <w:outlineLvl w:val="0"/>
        <w:rPr>
          <w:rFonts w:ascii="Arial" w:hAnsi="Arial" w:cs="Arial"/>
          <w:b/>
          <w:lang w:val="en-ZA"/>
        </w:rPr>
      </w:pPr>
      <w:r w:rsidRPr="008E3247">
        <w:rPr>
          <w:rFonts w:ascii="Arial" w:hAnsi="Arial" w:cs="Arial"/>
          <w:b/>
        </w:rPr>
        <w:t>2062.</w:t>
      </w:r>
      <w:r w:rsidRPr="008E3247">
        <w:rPr>
          <w:rFonts w:ascii="Arial" w:hAnsi="Arial" w:cs="Arial"/>
          <w:b/>
        </w:rPr>
        <w:tab/>
        <w:t>Mr K Ceza (EFF) to ask the Minister of Finance</w:t>
      </w:r>
      <w:r w:rsidR="00BA684F" w:rsidRPr="008E3247">
        <w:rPr>
          <w:rFonts w:ascii="Arial" w:hAnsi="Arial" w:cs="Arial"/>
          <w:b/>
        </w:rPr>
        <w:fldChar w:fldCharType="begin"/>
      </w:r>
      <w:r w:rsidRPr="008E3247">
        <w:rPr>
          <w:rFonts w:ascii="Arial" w:hAnsi="Arial" w:cs="Arial"/>
        </w:rPr>
        <w:instrText xml:space="preserve"> XE "</w:instrText>
      </w:r>
      <w:r w:rsidRPr="008E3247">
        <w:rPr>
          <w:rFonts w:ascii="Arial" w:hAnsi="Arial" w:cs="Arial"/>
          <w:b/>
        </w:rPr>
        <w:instrText>Finance</w:instrText>
      </w:r>
      <w:r w:rsidRPr="008E3247">
        <w:rPr>
          <w:rFonts w:ascii="Arial" w:hAnsi="Arial" w:cs="Arial"/>
        </w:rPr>
        <w:instrText xml:space="preserve">" </w:instrText>
      </w:r>
      <w:r w:rsidR="00BA684F" w:rsidRPr="008E3247">
        <w:rPr>
          <w:rFonts w:ascii="Arial" w:hAnsi="Arial" w:cs="Arial"/>
          <w:b/>
        </w:rPr>
        <w:fldChar w:fldCharType="end"/>
      </w:r>
      <w:r w:rsidRPr="008E3247">
        <w:rPr>
          <w:rFonts w:ascii="Arial" w:hAnsi="Arial" w:cs="Arial"/>
          <w:b/>
        </w:rPr>
        <w:t>:</w:t>
      </w:r>
    </w:p>
    <w:p w:rsidR="006725AD" w:rsidRPr="008E3247" w:rsidRDefault="006725AD" w:rsidP="008E3247">
      <w:pPr>
        <w:spacing w:before="240" w:line="276" w:lineRule="auto"/>
        <w:jc w:val="both"/>
        <w:rPr>
          <w:rFonts w:ascii="Arial" w:eastAsia="Calibri" w:hAnsi="Arial" w:cs="Arial"/>
          <w:b/>
          <w:sz w:val="20"/>
          <w:szCs w:val="20"/>
          <w:lang w:val="en-GB"/>
        </w:rPr>
      </w:pPr>
      <w:r w:rsidRPr="008E3247">
        <w:rPr>
          <w:rFonts w:ascii="Arial" w:eastAsia="Calibri" w:hAnsi="Arial" w:cs="Arial"/>
          <w:lang w:val="en-GB"/>
        </w:rPr>
        <w:t xml:space="preserve">In light of the Auditor-General’s report in the 2020-21 financial year which indicated that municipalities relied on costly consultants in the short-term to compensate for the lack of financial </w:t>
      </w:r>
      <w:r w:rsidRPr="008E3247">
        <w:rPr>
          <w:rFonts w:ascii="Arial" w:hAnsi="Arial" w:cs="Arial"/>
        </w:rPr>
        <w:t>management</w:t>
      </w:r>
      <w:r w:rsidRPr="008E3247">
        <w:rPr>
          <w:rFonts w:ascii="Arial" w:eastAsia="Calibri" w:hAnsi="Arial" w:cs="Arial"/>
          <w:lang w:val="en-GB"/>
        </w:rPr>
        <w:t xml:space="preserve"> and reporting skills, which provisions have been put in place by her department in ensuring a strengthened control environment in order to avoid unauthorised, irregular, fruitless and wasteful expenditure?</w:t>
      </w:r>
      <w:r w:rsidRPr="008E3247">
        <w:rPr>
          <w:rFonts w:ascii="Arial" w:eastAsia="Calibri" w:hAnsi="Arial" w:cs="Arial"/>
          <w:lang w:val="en-GB"/>
        </w:rPr>
        <w:tab/>
      </w:r>
      <w:r w:rsidRPr="008E3247">
        <w:rPr>
          <w:rFonts w:ascii="Arial" w:hAnsi="Arial" w:cs="Arial"/>
        </w:rPr>
        <w:tab/>
      </w:r>
      <w:r w:rsidR="006B2C50" w:rsidRPr="008E3247">
        <w:rPr>
          <w:rFonts w:ascii="Arial" w:hAnsi="Arial" w:cs="Arial"/>
        </w:rPr>
        <w:tab/>
      </w:r>
      <w:r w:rsidR="006B2C50" w:rsidRPr="008E3247">
        <w:rPr>
          <w:rFonts w:ascii="Arial" w:hAnsi="Arial" w:cs="Arial"/>
        </w:rPr>
        <w:tab/>
      </w:r>
      <w:r w:rsidR="006B2C50" w:rsidRPr="008E3247">
        <w:rPr>
          <w:rFonts w:ascii="Arial" w:hAnsi="Arial" w:cs="Arial"/>
        </w:rPr>
        <w:tab/>
      </w:r>
      <w:r w:rsidR="006B2C50" w:rsidRP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="008E3247">
        <w:rPr>
          <w:rFonts w:ascii="Arial" w:hAnsi="Arial" w:cs="Arial"/>
        </w:rPr>
        <w:tab/>
      </w:r>
      <w:r w:rsidRPr="008E3247">
        <w:rPr>
          <w:rFonts w:ascii="Arial" w:hAnsi="Arial" w:cs="Arial"/>
          <w:sz w:val="20"/>
          <w:szCs w:val="20"/>
        </w:rPr>
        <w:t>NW2463E</w:t>
      </w:r>
    </w:p>
    <w:p w:rsidR="00A310E0" w:rsidRPr="008E3247" w:rsidRDefault="00A310E0" w:rsidP="008E3247">
      <w:pPr>
        <w:spacing w:line="276" w:lineRule="auto"/>
        <w:ind w:left="709" w:right="26" w:firstLine="11"/>
        <w:jc w:val="both"/>
        <w:rPr>
          <w:rFonts w:ascii="Arial" w:hAnsi="Arial" w:cs="Arial"/>
        </w:rPr>
      </w:pPr>
    </w:p>
    <w:p w:rsidR="00951562" w:rsidRPr="008E3247" w:rsidRDefault="00761654" w:rsidP="008E324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8E3247">
        <w:rPr>
          <w:rFonts w:ascii="Arial" w:hAnsi="Arial" w:cs="Arial"/>
          <w:b/>
        </w:rPr>
        <w:t>REPLY</w:t>
      </w:r>
    </w:p>
    <w:p w:rsidR="00FC12F4" w:rsidRPr="008E3247" w:rsidRDefault="00FC12F4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  <w:r w:rsidRPr="008E3247">
        <w:rPr>
          <w:rFonts w:ascii="Arial" w:eastAsia="Calibri" w:hAnsi="Arial" w:cs="Arial"/>
          <w:lang w:val="en-GB"/>
        </w:rPr>
        <w:t xml:space="preserve">The Honourable </w:t>
      </w:r>
      <w:r w:rsidR="0045001D" w:rsidRPr="008E3247">
        <w:rPr>
          <w:rFonts w:ascii="Arial" w:eastAsia="Calibri" w:hAnsi="Arial" w:cs="Arial"/>
          <w:lang w:val="en-GB"/>
        </w:rPr>
        <w:t>Member</w:t>
      </w:r>
      <w:r w:rsidRPr="008E3247">
        <w:rPr>
          <w:rFonts w:ascii="Arial" w:eastAsia="Calibri" w:hAnsi="Arial" w:cs="Arial"/>
          <w:lang w:val="en-GB"/>
        </w:rPr>
        <w:t xml:space="preserve"> should note that t</w:t>
      </w:r>
      <w:r w:rsidR="00BE0BF2" w:rsidRPr="008E3247">
        <w:rPr>
          <w:rFonts w:ascii="Arial" w:eastAsia="Calibri" w:hAnsi="Arial" w:cs="Arial"/>
          <w:lang w:val="en-GB"/>
        </w:rPr>
        <w:t xml:space="preserve">he Municipal Finance Management Act (MFMA), </w:t>
      </w:r>
      <w:r w:rsidRPr="008E3247">
        <w:rPr>
          <w:rFonts w:ascii="Arial" w:eastAsia="Calibri" w:hAnsi="Arial" w:cs="Arial"/>
          <w:lang w:val="en-GB"/>
        </w:rPr>
        <w:t xml:space="preserve">vests financial governance, </w:t>
      </w:r>
      <w:r w:rsidR="00BE0BF2" w:rsidRPr="008E3247">
        <w:rPr>
          <w:rFonts w:ascii="Arial" w:eastAsia="Calibri" w:hAnsi="Arial" w:cs="Arial"/>
          <w:lang w:val="en-GB"/>
        </w:rPr>
        <w:t xml:space="preserve">accountability and responsibility </w:t>
      </w:r>
      <w:r w:rsidRPr="008E3247">
        <w:rPr>
          <w:rFonts w:ascii="Arial" w:eastAsia="Calibri" w:hAnsi="Arial" w:cs="Arial"/>
          <w:lang w:val="en-GB"/>
        </w:rPr>
        <w:t>for a municipality with th</w:t>
      </w:r>
      <w:r w:rsidR="00DE4106" w:rsidRPr="008E3247">
        <w:rPr>
          <w:rFonts w:ascii="Arial" w:eastAsia="Calibri" w:hAnsi="Arial" w:cs="Arial"/>
          <w:lang w:val="en-GB"/>
        </w:rPr>
        <w:t>e</w:t>
      </w:r>
      <w:r w:rsidRPr="008E3247">
        <w:rPr>
          <w:rFonts w:ascii="Arial" w:eastAsia="Calibri" w:hAnsi="Arial" w:cs="Arial"/>
          <w:lang w:val="en-GB"/>
        </w:rPr>
        <w:t xml:space="preserve"> municipal council and its administration.  This includes appointment of relevant and appropriate skills, ensuring proper internal controls are implemented and </w:t>
      </w:r>
      <w:r w:rsidR="00BE0BF2" w:rsidRPr="008E3247">
        <w:rPr>
          <w:rFonts w:ascii="Arial" w:eastAsia="Calibri" w:hAnsi="Arial" w:cs="Arial"/>
          <w:lang w:val="en-GB"/>
        </w:rPr>
        <w:t>to prevent the incurrence of unauthorised, irregular, fruitless and wasteful expenditure</w:t>
      </w:r>
      <w:r w:rsidR="00DE4106" w:rsidRPr="008E3247">
        <w:rPr>
          <w:rFonts w:ascii="Arial" w:eastAsia="Calibri" w:hAnsi="Arial" w:cs="Arial"/>
          <w:lang w:val="en-GB"/>
        </w:rPr>
        <w:t xml:space="preserve"> (UIFW)</w:t>
      </w:r>
      <w:r w:rsidRPr="008E3247">
        <w:rPr>
          <w:rFonts w:ascii="Arial" w:eastAsia="Calibri" w:hAnsi="Arial" w:cs="Arial"/>
          <w:lang w:val="en-GB"/>
        </w:rPr>
        <w:t>.</w:t>
      </w:r>
      <w:r w:rsidR="00BE0BF2" w:rsidRPr="008E3247">
        <w:rPr>
          <w:rFonts w:ascii="Arial" w:eastAsia="Calibri" w:hAnsi="Arial" w:cs="Arial"/>
          <w:lang w:val="en-GB"/>
        </w:rPr>
        <w:t xml:space="preserve">  </w:t>
      </w:r>
    </w:p>
    <w:p w:rsidR="00FC12F4" w:rsidRPr="008E3247" w:rsidRDefault="00FC12F4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</w:p>
    <w:p w:rsidR="00BE0BF2" w:rsidRPr="008E3247" w:rsidRDefault="00BE0BF2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  <w:r w:rsidRPr="008E3247">
        <w:rPr>
          <w:rFonts w:ascii="Arial" w:eastAsia="Calibri" w:hAnsi="Arial" w:cs="Arial"/>
          <w:lang w:val="en-GB"/>
        </w:rPr>
        <w:t>Specifically, section 62</w:t>
      </w:r>
      <w:r w:rsidR="00FC12F4" w:rsidRPr="008E3247">
        <w:rPr>
          <w:rFonts w:ascii="Arial" w:eastAsia="Calibri" w:hAnsi="Arial" w:cs="Arial"/>
          <w:lang w:val="en-GB"/>
        </w:rPr>
        <w:t xml:space="preserve"> </w:t>
      </w:r>
      <w:r w:rsidRPr="008E3247">
        <w:rPr>
          <w:rFonts w:ascii="Arial" w:eastAsia="Calibri" w:hAnsi="Arial" w:cs="Arial"/>
          <w:lang w:val="en-GB"/>
        </w:rPr>
        <w:t xml:space="preserve">of the MFMA provides that the accounting officer of a municipality is responsible for managing the financial administration of the municipality, and must for this purpose </w:t>
      </w:r>
      <w:r w:rsidR="00FC12F4" w:rsidRPr="008E3247">
        <w:rPr>
          <w:rFonts w:ascii="Arial" w:eastAsia="Calibri" w:hAnsi="Arial" w:cs="Arial"/>
          <w:lang w:val="en-GB"/>
        </w:rPr>
        <w:t xml:space="preserve">ensure internal controls, </w:t>
      </w:r>
      <w:r w:rsidRPr="008E3247">
        <w:rPr>
          <w:rFonts w:ascii="Arial" w:eastAsia="Calibri" w:hAnsi="Arial" w:cs="Arial"/>
          <w:lang w:val="en-GB"/>
        </w:rPr>
        <w:t>take all reasonable steps to ensure that unauthorised, irregular or fruitless and wasteful expenditure and other losses are prevented</w:t>
      </w:r>
      <w:r w:rsidR="00FC12F4" w:rsidRPr="008E3247">
        <w:rPr>
          <w:rFonts w:ascii="Arial" w:eastAsia="Calibri" w:hAnsi="Arial" w:cs="Arial"/>
          <w:lang w:val="en-GB"/>
        </w:rPr>
        <w:t>, amongst others</w:t>
      </w:r>
      <w:r w:rsidRPr="008E3247">
        <w:rPr>
          <w:rFonts w:ascii="Arial" w:eastAsia="Calibri" w:hAnsi="Arial" w:cs="Arial"/>
          <w:lang w:val="en-GB"/>
        </w:rPr>
        <w:t xml:space="preserve">. </w:t>
      </w:r>
    </w:p>
    <w:p w:rsidR="00BE0BF2" w:rsidRPr="008E3247" w:rsidRDefault="00BE0BF2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</w:p>
    <w:p w:rsidR="00F65D49" w:rsidRPr="008E3247" w:rsidRDefault="00FC12F4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  <w:r w:rsidRPr="008E3247">
        <w:rPr>
          <w:rFonts w:ascii="Arial" w:eastAsia="Calibri" w:hAnsi="Arial" w:cs="Arial"/>
          <w:lang w:val="en-GB"/>
        </w:rPr>
        <w:t xml:space="preserve">The National Treasury has issued cost containment regulations </w:t>
      </w:r>
      <w:r w:rsidR="00342E0A" w:rsidRPr="008E3247">
        <w:rPr>
          <w:rFonts w:ascii="Arial" w:eastAsia="Calibri" w:hAnsi="Arial" w:cs="Arial"/>
          <w:lang w:val="en-GB"/>
        </w:rPr>
        <w:t xml:space="preserve">that elaborate on the process to be followed and measures to be implemented by municipalities </w:t>
      </w:r>
      <w:r w:rsidRPr="008E3247">
        <w:rPr>
          <w:rFonts w:ascii="Arial" w:eastAsia="Calibri" w:hAnsi="Arial" w:cs="Arial"/>
          <w:lang w:val="en-GB"/>
        </w:rPr>
        <w:t>on the use of consultants</w:t>
      </w:r>
      <w:r w:rsidR="00342E0A" w:rsidRPr="008E3247">
        <w:rPr>
          <w:rFonts w:ascii="Arial" w:eastAsia="Calibri" w:hAnsi="Arial" w:cs="Arial"/>
          <w:lang w:val="en-GB"/>
        </w:rPr>
        <w:t xml:space="preserve"> with the objective of reducing reliance thereon</w:t>
      </w:r>
      <w:r w:rsidR="00BE0BF2" w:rsidRPr="008E3247">
        <w:rPr>
          <w:rFonts w:ascii="Arial" w:eastAsia="Calibri" w:hAnsi="Arial" w:cs="Arial"/>
          <w:lang w:val="en-GB"/>
        </w:rPr>
        <w:t xml:space="preserve">. </w:t>
      </w:r>
      <w:r w:rsidR="00DE4106" w:rsidRPr="008E3247">
        <w:rPr>
          <w:rFonts w:ascii="Arial" w:eastAsia="Calibri" w:hAnsi="Arial" w:cs="Arial"/>
          <w:lang w:val="en-GB"/>
        </w:rPr>
        <w:t xml:space="preserve"> </w:t>
      </w:r>
      <w:r w:rsidR="00342E0A" w:rsidRPr="008E3247">
        <w:rPr>
          <w:rFonts w:ascii="Arial" w:eastAsia="Calibri" w:hAnsi="Arial" w:cs="Arial"/>
          <w:lang w:val="en-GB"/>
        </w:rPr>
        <w:t xml:space="preserve">The Regulations requires a thorough needs assessment to be undertaken to demonstrate the need for appointing a consultant. </w:t>
      </w:r>
      <w:r w:rsidR="00DE4106" w:rsidRPr="008E3247">
        <w:rPr>
          <w:rFonts w:ascii="Arial" w:eastAsia="Calibri" w:hAnsi="Arial" w:cs="Arial"/>
          <w:lang w:val="en-GB"/>
        </w:rPr>
        <w:t xml:space="preserve">In cases where consultants are appointed, a municipality must ensure the transfer of skills by consultants to municipal officials are included in all contracts. </w:t>
      </w:r>
      <w:r w:rsidR="00342E0A" w:rsidRPr="008E3247">
        <w:rPr>
          <w:rFonts w:ascii="Arial" w:eastAsia="Calibri" w:hAnsi="Arial" w:cs="Arial"/>
          <w:lang w:val="en-GB"/>
        </w:rPr>
        <w:t xml:space="preserve"> </w:t>
      </w:r>
    </w:p>
    <w:p w:rsidR="00F65D49" w:rsidRPr="008E3247" w:rsidRDefault="00F65D49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</w:p>
    <w:p w:rsidR="00BE0BF2" w:rsidRPr="008E3247" w:rsidRDefault="00F65D49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  <w:r w:rsidRPr="008E3247">
        <w:rPr>
          <w:rFonts w:ascii="Arial" w:eastAsia="Calibri" w:hAnsi="Arial" w:cs="Arial"/>
          <w:lang w:val="en-GB"/>
        </w:rPr>
        <w:t xml:space="preserve">A number of </w:t>
      </w:r>
      <w:r w:rsidR="00BE0BF2" w:rsidRPr="008E3247">
        <w:rPr>
          <w:rFonts w:ascii="Arial" w:eastAsia="Calibri" w:hAnsi="Arial" w:cs="Arial"/>
          <w:lang w:val="en-GB"/>
        </w:rPr>
        <w:t>MFMA Circular</w:t>
      </w:r>
      <w:r w:rsidRPr="008E3247">
        <w:rPr>
          <w:rFonts w:ascii="Arial" w:eastAsia="Calibri" w:hAnsi="Arial" w:cs="Arial"/>
          <w:lang w:val="en-GB"/>
        </w:rPr>
        <w:t xml:space="preserve">s have been issued and officials trained in implementing their financial management responsibilities, including regulating a set of minimum requirements.  These address all financial management disciplines, including </w:t>
      </w:r>
      <w:r w:rsidR="00BE0BF2" w:rsidRPr="008E3247">
        <w:rPr>
          <w:rFonts w:ascii="Arial" w:eastAsia="Calibri" w:hAnsi="Arial" w:cs="Arial"/>
          <w:lang w:val="en-GB"/>
        </w:rPr>
        <w:t>revenue management</w:t>
      </w:r>
      <w:r w:rsidRPr="008E3247">
        <w:rPr>
          <w:rFonts w:ascii="Arial" w:eastAsia="Calibri" w:hAnsi="Arial" w:cs="Arial"/>
          <w:lang w:val="en-GB"/>
        </w:rPr>
        <w:t xml:space="preserve">, </w:t>
      </w:r>
      <w:r w:rsidR="00BE0BF2" w:rsidRPr="008E3247">
        <w:rPr>
          <w:rFonts w:ascii="Arial" w:eastAsia="Calibri" w:hAnsi="Arial" w:cs="Arial"/>
          <w:lang w:val="en-GB"/>
        </w:rPr>
        <w:t>asset management</w:t>
      </w:r>
      <w:r w:rsidRPr="008E3247">
        <w:rPr>
          <w:rFonts w:ascii="Arial" w:eastAsia="Calibri" w:hAnsi="Arial" w:cs="Arial"/>
          <w:lang w:val="en-GB"/>
        </w:rPr>
        <w:t xml:space="preserve">, </w:t>
      </w:r>
      <w:r w:rsidR="00BE0BF2" w:rsidRPr="008E3247">
        <w:rPr>
          <w:rFonts w:ascii="Arial" w:eastAsia="Calibri" w:hAnsi="Arial" w:cs="Arial"/>
          <w:lang w:val="en-GB"/>
        </w:rPr>
        <w:t xml:space="preserve">expenditure management and liability management. </w:t>
      </w:r>
    </w:p>
    <w:p w:rsidR="00BE0BF2" w:rsidRPr="008E3247" w:rsidRDefault="00BE0BF2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</w:p>
    <w:p w:rsidR="00BE0BF2" w:rsidRPr="008E3247" w:rsidRDefault="00F65D49" w:rsidP="008E3247">
      <w:pPr>
        <w:spacing w:line="276" w:lineRule="auto"/>
        <w:ind w:right="-144"/>
        <w:jc w:val="both"/>
        <w:rPr>
          <w:rFonts w:ascii="Arial" w:eastAsia="Calibri" w:hAnsi="Arial" w:cs="Arial"/>
          <w:lang w:val="en-GB"/>
        </w:rPr>
      </w:pPr>
      <w:r w:rsidRPr="008E3247">
        <w:rPr>
          <w:rFonts w:ascii="Arial" w:eastAsia="Calibri" w:hAnsi="Arial" w:cs="Arial"/>
          <w:lang w:val="en-GB"/>
        </w:rPr>
        <w:t>Additionally, the National and Provincial Treasuries, have collaborated to render s</w:t>
      </w:r>
      <w:r w:rsidR="00DE4106" w:rsidRPr="008E3247">
        <w:rPr>
          <w:rFonts w:ascii="Arial" w:eastAsia="Calibri" w:hAnsi="Arial" w:cs="Arial"/>
          <w:lang w:val="en-GB"/>
        </w:rPr>
        <w:t xml:space="preserve">upport </w:t>
      </w:r>
      <w:r w:rsidRPr="008E3247">
        <w:rPr>
          <w:rFonts w:ascii="Arial" w:eastAsia="Calibri" w:hAnsi="Arial" w:cs="Arial"/>
          <w:lang w:val="en-GB"/>
        </w:rPr>
        <w:t xml:space="preserve">to municipalities in </w:t>
      </w:r>
      <w:r w:rsidR="00DE4106" w:rsidRPr="008E3247">
        <w:rPr>
          <w:rFonts w:ascii="Arial" w:eastAsia="Calibri" w:hAnsi="Arial" w:cs="Arial"/>
          <w:lang w:val="en-GB"/>
        </w:rPr>
        <w:t xml:space="preserve">various ways, </w:t>
      </w:r>
      <w:r w:rsidRPr="008E3247">
        <w:rPr>
          <w:rFonts w:ascii="Arial" w:eastAsia="Calibri" w:hAnsi="Arial" w:cs="Arial"/>
          <w:lang w:val="en-GB"/>
        </w:rPr>
        <w:t xml:space="preserve">both technical, financial and at knowledge </w:t>
      </w:r>
      <w:r w:rsidRPr="008E3247">
        <w:rPr>
          <w:rFonts w:ascii="Arial" w:eastAsia="Calibri" w:hAnsi="Arial" w:cs="Arial"/>
          <w:lang w:val="en-GB"/>
        </w:rPr>
        <w:lastRenderedPageBreak/>
        <w:t xml:space="preserve">sharing platforms.  The </w:t>
      </w:r>
      <w:r w:rsidR="00DE4106" w:rsidRPr="008E3247">
        <w:rPr>
          <w:rFonts w:ascii="Arial" w:eastAsia="Calibri" w:hAnsi="Arial" w:cs="Arial"/>
          <w:lang w:val="en-GB"/>
        </w:rPr>
        <w:t>issuance of the UIFW reduction strategy</w:t>
      </w:r>
      <w:r w:rsidRPr="008E3247">
        <w:rPr>
          <w:rFonts w:ascii="Arial" w:eastAsia="Calibri" w:hAnsi="Arial" w:cs="Arial"/>
          <w:lang w:val="en-GB"/>
        </w:rPr>
        <w:t xml:space="preserve"> documents</w:t>
      </w:r>
      <w:r w:rsidR="00DE4106" w:rsidRPr="008E3247">
        <w:rPr>
          <w:rFonts w:ascii="Arial" w:eastAsia="Calibri" w:hAnsi="Arial" w:cs="Arial"/>
          <w:lang w:val="en-GB"/>
        </w:rPr>
        <w:t xml:space="preserve">, preventative controls and </w:t>
      </w:r>
      <w:r w:rsidRPr="008E3247">
        <w:rPr>
          <w:rFonts w:ascii="Arial" w:eastAsia="Calibri" w:hAnsi="Arial" w:cs="Arial"/>
          <w:lang w:val="en-GB"/>
        </w:rPr>
        <w:t xml:space="preserve">assistance in </w:t>
      </w:r>
      <w:r w:rsidR="00DE4106" w:rsidRPr="008E3247">
        <w:rPr>
          <w:rFonts w:ascii="Arial" w:eastAsia="Calibri" w:hAnsi="Arial" w:cs="Arial"/>
          <w:lang w:val="en-GB"/>
        </w:rPr>
        <w:t xml:space="preserve">preparation of support plans </w:t>
      </w:r>
      <w:r w:rsidRPr="008E3247">
        <w:rPr>
          <w:rFonts w:ascii="Arial" w:eastAsia="Calibri" w:hAnsi="Arial" w:cs="Arial"/>
          <w:lang w:val="en-GB"/>
        </w:rPr>
        <w:t xml:space="preserve">for implementation by </w:t>
      </w:r>
      <w:r w:rsidR="00DE4106" w:rsidRPr="008E3247">
        <w:rPr>
          <w:rFonts w:ascii="Arial" w:eastAsia="Calibri" w:hAnsi="Arial" w:cs="Arial"/>
          <w:lang w:val="en-GB"/>
        </w:rPr>
        <w:t>municipalities</w:t>
      </w:r>
      <w:r w:rsidRPr="008E3247">
        <w:rPr>
          <w:rFonts w:ascii="Arial" w:eastAsia="Calibri" w:hAnsi="Arial" w:cs="Arial"/>
          <w:lang w:val="en-GB"/>
        </w:rPr>
        <w:t xml:space="preserve"> are geared to address these financial challenges</w:t>
      </w:r>
      <w:r w:rsidR="00DE4106" w:rsidRPr="008E3247">
        <w:rPr>
          <w:rFonts w:ascii="Arial" w:eastAsia="Calibri" w:hAnsi="Arial" w:cs="Arial"/>
          <w:lang w:val="en-GB"/>
        </w:rPr>
        <w:t xml:space="preserve">.  </w:t>
      </w:r>
      <w:r w:rsidRPr="008E3247">
        <w:rPr>
          <w:rFonts w:ascii="Arial" w:eastAsia="Calibri" w:hAnsi="Arial" w:cs="Arial"/>
          <w:lang w:val="en-GB"/>
        </w:rPr>
        <w:t>Furthermore, a</w:t>
      </w:r>
      <w:r w:rsidR="00342E0A" w:rsidRPr="008E3247">
        <w:rPr>
          <w:rFonts w:ascii="Arial" w:eastAsia="Calibri" w:hAnsi="Arial" w:cs="Arial"/>
          <w:lang w:val="en-GB"/>
        </w:rPr>
        <w:t xml:space="preserve">ll municipalities </w:t>
      </w:r>
      <w:r w:rsidR="00DE4106" w:rsidRPr="008E3247">
        <w:rPr>
          <w:rFonts w:ascii="Arial" w:eastAsia="Calibri" w:hAnsi="Arial" w:cs="Arial"/>
          <w:lang w:val="en-GB"/>
        </w:rPr>
        <w:t xml:space="preserve">are required </w:t>
      </w:r>
      <w:r w:rsidR="00342E0A" w:rsidRPr="008E3247">
        <w:rPr>
          <w:rFonts w:ascii="Arial" w:eastAsia="Calibri" w:hAnsi="Arial" w:cs="Arial"/>
          <w:lang w:val="en-GB"/>
        </w:rPr>
        <w:t xml:space="preserve">to assess their Budget and Treasury Office capability, capacity and competencies in financial management and to implement corrective measures to address gaps and audit findings.  These have been communicated in </w:t>
      </w:r>
      <w:r w:rsidR="00577A3F" w:rsidRPr="008E3247">
        <w:rPr>
          <w:rFonts w:ascii="Arial" w:eastAsia="Calibri" w:hAnsi="Arial" w:cs="Arial"/>
          <w:lang w:val="en-GB"/>
        </w:rPr>
        <w:t>MFMA Circular</w:t>
      </w:r>
      <w:r w:rsidR="00342E0A" w:rsidRPr="008E3247">
        <w:rPr>
          <w:rFonts w:ascii="Arial" w:eastAsia="Calibri" w:hAnsi="Arial" w:cs="Arial"/>
          <w:lang w:val="en-GB"/>
        </w:rPr>
        <w:t>s</w:t>
      </w:r>
      <w:r w:rsidR="00577A3F" w:rsidRPr="008E3247">
        <w:rPr>
          <w:rFonts w:ascii="Arial" w:eastAsia="Calibri" w:hAnsi="Arial" w:cs="Arial"/>
          <w:lang w:val="en-GB"/>
        </w:rPr>
        <w:t xml:space="preserve"> </w:t>
      </w:r>
      <w:r w:rsidR="00342E0A" w:rsidRPr="008E3247">
        <w:rPr>
          <w:rFonts w:ascii="Arial" w:eastAsia="Calibri" w:hAnsi="Arial" w:cs="Arial"/>
          <w:lang w:val="en-GB"/>
        </w:rPr>
        <w:t>available on the National Treasury website. Training has been provided</w:t>
      </w:r>
      <w:r w:rsidRPr="008E3247">
        <w:rPr>
          <w:rFonts w:ascii="Arial" w:eastAsia="Calibri" w:hAnsi="Arial" w:cs="Arial"/>
          <w:lang w:val="en-GB"/>
        </w:rPr>
        <w:t xml:space="preserve"> and will continue</w:t>
      </w:r>
      <w:r w:rsidR="00342E0A" w:rsidRPr="008E3247">
        <w:rPr>
          <w:rFonts w:ascii="Arial" w:eastAsia="Calibri" w:hAnsi="Arial" w:cs="Arial"/>
          <w:lang w:val="en-GB"/>
        </w:rPr>
        <w:t xml:space="preserve"> in the use of these tools</w:t>
      </w:r>
      <w:r w:rsidR="00DE4106" w:rsidRPr="008E3247">
        <w:rPr>
          <w:rFonts w:ascii="Arial" w:eastAsia="Calibri" w:hAnsi="Arial" w:cs="Arial"/>
          <w:lang w:val="en-GB"/>
        </w:rPr>
        <w:t xml:space="preserve">, interpretation of accounting standards, preparation of annual financial statements and disclosures </w:t>
      </w:r>
      <w:r w:rsidR="00342E0A" w:rsidRPr="008E3247">
        <w:rPr>
          <w:rFonts w:ascii="Arial" w:eastAsia="Calibri" w:hAnsi="Arial" w:cs="Arial"/>
          <w:lang w:val="en-GB"/>
        </w:rPr>
        <w:t xml:space="preserve">to municipal officials.  </w:t>
      </w:r>
      <w:r w:rsidR="00577A3F" w:rsidRPr="008E3247">
        <w:rPr>
          <w:rFonts w:ascii="Arial" w:eastAsia="Calibri" w:hAnsi="Arial" w:cs="Arial"/>
          <w:lang w:val="en-GB"/>
        </w:rPr>
        <w:t xml:space="preserve"> </w:t>
      </w:r>
    </w:p>
    <w:p w:rsidR="007D0557" w:rsidRPr="0045001D" w:rsidRDefault="007D0557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7D0557" w:rsidRPr="0045001D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4F0A" w:rsidRDefault="00AA4F0A" w:rsidP="00380E88">
      <w:r>
        <w:separator/>
      </w:r>
    </w:p>
  </w:endnote>
  <w:endnote w:type="continuationSeparator" w:id="0">
    <w:p w:rsidR="00AA4F0A" w:rsidRDefault="00AA4F0A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BA684F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AA4F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4F0A" w:rsidRDefault="00AA4F0A" w:rsidP="00380E88">
      <w:r>
        <w:separator/>
      </w:r>
    </w:p>
  </w:footnote>
  <w:footnote w:type="continuationSeparator" w:id="0">
    <w:p w:rsidR="00AA4F0A" w:rsidRDefault="00AA4F0A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7"/>
  </w:num>
  <w:num w:numId="5">
    <w:abstractNumId w:val="17"/>
  </w:num>
  <w:num w:numId="6">
    <w:abstractNumId w:val="6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2"/>
  </w:num>
  <w:num w:numId="13">
    <w:abstractNumId w:val="8"/>
  </w:num>
  <w:num w:numId="14">
    <w:abstractNumId w:val="1"/>
  </w:num>
  <w:num w:numId="15">
    <w:abstractNumId w:val="15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mwrAUAz4FcSywAAAA="/>
  </w:docVars>
  <w:rsids>
    <w:rsidRoot w:val="00063E28"/>
    <w:rsid w:val="000040DF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30689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5567"/>
    <w:rsid w:val="000A57B1"/>
    <w:rsid w:val="000B16E9"/>
    <w:rsid w:val="000B51CC"/>
    <w:rsid w:val="000B555E"/>
    <w:rsid w:val="000C2BEF"/>
    <w:rsid w:val="000C3555"/>
    <w:rsid w:val="000C3917"/>
    <w:rsid w:val="000C48D8"/>
    <w:rsid w:val="000D0973"/>
    <w:rsid w:val="000D2C8F"/>
    <w:rsid w:val="000D33E9"/>
    <w:rsid w:val="000D5DF7"/>
    <w:rsid w:val="000E1B36"/>
    <w:rsid w:val="000E3AD1"/>
    <w:rsid w:val="000F0AF6"/>
    <w:rsid w:val="000F213D"/>
    <w:rsid w:val="000F2CE8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2561C"/>
    <w:rsid w:val="00127824"/>
    <w:rsid w:val="00130348"/>
    <w:rsid w:val="00132CAF"/>
    <w:rsid w:val="00132CF0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A1163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0769"/>
    <w:rsid w:val="001F40BD"/>
    <w:rsid w:val="001F4B50"/>
    <w:rsid w:val="001F6D0E"/>
    <w:rsid w:val="001F7560"/>
    <w:rsid w:val="00200171"/>
    <w:rsid w:val="002065BA"/>
    <w:rsid w:val="00207912"/>
    <w:rsid w:val="00216997"/>
    <w:rsid w:val="00220E37"/>
    <w:rsid w:val="00223863"/>
    <w:rsid w:val="0022502D"/>
    <w:rsid w:val="00230BF6"/>
    <w:rsid w:val="002314BC"/>
    <w:rsid w:val="00231753"/>
    <w:rsid w:val="00235449"/>
    <w:rsid w:val="00237B23"/>
    <w:rsid w:val="00251791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B3B25"/>
    <w:rsid w:val="002B7345"/>
    <w:rsid w:val="002D104B"/>
    <w:rsid w:val="002D10B3"/>
    <w:rsid w:val="002D2A4C"/>
    <w:rsid w:val="002D499A"/>
    <w:rsid w:val="002D54F7"/>
    <w:rsid w:val="002E4AA0"/>
    <w:rsid w:val="002F6E86"/>
    <w:rsid w:val="003005D2"/>
    <w:rsid w:val="00303F4E"/>
    <w:rsid w:val="00326CF2"/>
    <w:rsid w:val="003323CF"/>
    <w:rsid w:val="003421BD"/>
    <w:rsid w:val="00342E0A"/>
    <w:rsid w:val="00344553"/>
    <w:rsid w:val="00345531"/>
    <w:rsid w:val="00346695"/>
    <w:rsid w:val="00351BF5"/>
    <w:rsid w:val="00354BA4"/>
    <w:rsid w:val="00367976"/>
    <w:rsid w:val="003707A7"/>
    <w:rsid w:val="00374599"/>
    <w:rsid w:val="00374DCE"/>
    <w:rsid w:val="0037795E"/>
    <w:rsid w:val="00380E88"/>
    <w:rsid w:val="003817F5"/>
    <w:rsid w:val="0038224D"/>
    <w:rsid w:val="003845EF"/>
    <w:rsid w:val="00393919"/>
    <w:rsid w:val="003A5B00"/>
    <w:rsid w:val="003A6BD5"/>
    <w:rsid w:val="003B0336"/>
    <w:rsid w:val="003B0A2D"/>
    <w:rsid w:val="003B72D6"/>
    <w:rsid w:val="003C24F7"/>
    <w:rsid w:val="003C4E57"/>
    <w:rsid w:val="003D0E83"/>
    <w:rsid w:val="003D5A20"/>
    <w:rsid w:val="003D6E21"/>
    <w:rsid w:val="003E03B4"/>
    <w:rsid w:val="003E2711"/>
    <w:rsid w:val="003E6A8B"/>
    <w:rsid w:val="003F1329"/>
    <w:rsid w:val="003F6A56"/>
    <w:rsid w:val="004112AE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2D10"/>
    <w:rsid w:val="00435349"/>
    <w:rsid w:val="004356CA"/>
    <w:rsid w:val="00435EA2"/>
    <w:rsid w:val="004373C8"/>
    <w:rsid w:val="0045001D"/>
    <w:rsid w:val="0045130A"/>
    <w:rsid w:val="00453CF1"/>
    <w:rsid w:val="00455DF1"/>
    <w:rsid w:val="0046713E"/>
    <w:rsid w:val="004709BD"/>
    <w:rsid w:val="00472D86"/>
    <w:rsid w:val="00473446"/>
    <w:rsid w:val="00474BDC"/>
    <w:rsid w:val="00480D1F"/>
    <w:rsid w:val="00484737"/>
    <w:rsid w:val="00485B2E"/>
    <w:rsid w:val="00485F09"/>
    <w:rsid w:val="004936B2"/>
    <w:rsid w:val="00495422"/>
    <w:rsid w:val="00496D69"/>
    <w:rsid w:val="004A078E"/>
    <w:rsid w:val="004A3642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4BFE"/>
    <w:rsid w:val="004D51F0"/>
    <w:rsid w:val="004D568A"/>
    <w:rsid w:val="004E3098"/>
    <w:rsid w:val="004E6E7D"/>
    <w:rsid w:val="004F43FB"/>
    <w:rsid w:val="00503CF8"/>
    <w:rsid w:val="005062A3"/>
    <w:rsid w:val="00513747"/>
    <w:rsid w:val="00513A6D"/>
    <w:rsid w:val="005141B3"/>
    <w:rsid w:val="00517963"/>
    <w:rsid w:val="00522B65"/>
    <w:rsid w:val="00524B6B"/>
    <w:rsid w:val="005313B2"/>
    <w:rsid w:val="00532BB4"/>
    <w:rsid w:val="0053398C"/>
    <w:rsid w:val="00533BBC"/>
    <w:rsid w:val="00533C35"/>
    <w:rsid w:val="00547158"/>
    <w:rsid w:val="00547F39"/>
    <w:rsid w:val="0055290F"/>
    <w:rsid w:val="00553EDC"/>
    <w:rsid w:val="00566101"/>
    <w:rsid w:val="005706F1"/>
    <w:rsid w:val="00574E19"/>
    <w:rsid w:val="00577A3F"/>
    <w:rsid w:val="005801E0"/>
    <w:rsid w:val="005853FD"/>
    <w:rsid w:val="005A3443"/>
    <w:rsid w:val="005A4B7A"/>
    <w:rsid w:val="005B6F0A"/>
    <w:rsid w:val="005D0154"/>
    <w:rsid w:val="005D556E"/>
    <w:rsid w:val="005E0D53"/>
    <w:rsid w:val="005E21D9"/>
    <w:rsid w:val="005E32E0"/>
    <w:rsid w:val="005E415D"/>
    <w:rsid w:val="005F05C1"/>
    <w:rsid w:val="005F11A2"/>
    <w:rsid w:val="005F3E3B"/>
    <w:rsid w:val="005F6B76"/>
    <w:rsid w:val="00613FC6"/>
    <w:rsid w:val="00614D68"/>
    <w:rsid w:val="006239F1"/>
    <w:rsid w:val="00624D20"/>
    <w:rsid w:val="00627204"/>
    <w:rsid w:val="0062770E"/>
    <w:rsid w:val="00631CD4"/>
    <w:rsid w:val="0063518E"/>
    <w:rsid w:val="00636DAB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5AD"/>
    <w:rsid w:val="0067264D"/>
    <w:rsid w:val="00675635"/>
    <w:rsid w:val="00685058"/>
    <w:rsid w:val="00685F0E"/>
    <w:rsid w:val="00687D9E"/>
    <w:rsid w:val="00693A64"/>
    <w:rsid w:val="006951C6"/>
    <w:rsid w:val="006A1B24"/>
    <w:rsid w:val="006B2C50"/>
    <w:rsid w:val="006B5E54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7027EA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0801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856"/>
    <w:rsid w:val="007A32AF"/>
    <w:rsid w:val="007A78C0"/>
    <w:rsid w:val="007B1BA1"/>
    <w:rsid w:val="007B3BDB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8AA"/>
    <w:rsid w:val="007F439B"/>
    <w:rsid w:val="007F5C89"/>
    <w:rsid w:val="0080027D"/>
    <w:rsid w:val="00800B54"/>
    <w:rsid w:val="00803AC4"/>
    <w:rsid w:val="00807B52"/>
    <w:rsid w:val="00811367"/>
    <w:rsid w:val="008125F7"/>
    <w:rsid w:val="00813FF0"/>
    <w:rsid w:val="00814CE4"/>
    <w:rsid w:val="008176A7"/>
    <w:rsid w:val="008205C8"/>
    <w:rsid w:val="008223D4"/>
    <w:rsid w:val="008270A1"/>
    <w:rsid w:val="008321A4"/>
    <w:rsid w:val="0084121D"/>
    <w:rsid w:val="00852DC3"/>
    <w:rsid w:val="008600E0"/>
    <w:rsid w:val="008631A7"/>
    <w:rsid w:val="008653CB"/>
    <w:rsid w:val="00866056"/>
    <w:rsid w:val="008668A8"/>
    <w:rsid w:val="00876CBB"/>
    <w:rsid w:val="008779EA"/>
    <w:rsid w:val="00880EA8"/>
    <w:rsid w:val="008844AF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247"/>
    <w:rsid w:val="008E3D62"/>
    <w:rsid w:val="008E4142"/>
    <w:rsid w:val="008F0489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402E6"/>
    <w:rsid w:val="00945542"/>
    <w:rsid w:val="009508F2"/>
    <w:rsid w:val="00950F95"/>
    <w:rsid w:val="00951562"/>
    <w:rsid w:val="00951BE6"/>
    <w:rsid w:val="00953363"/>
    <w:rsid w:val="00953F07"/>
    <w:rsid w:val="009548CB"/>
    <w:rsid w:val="0096007E"/>
    <w:rsid w:val="00960B82"/>
    <w:rsid w:val="00961C4F"/>
    <w:rsid w:val="009631D9"/>
    <w:rsid w:val="00965E2A"/>
    <w:rsid w:val="009679C8"/>
    <w:rsid w:val="00972601"/>
    <w:rsid w:val="00976E83"/>
    <w:rsid w:val="00977856"/>
    <w:rsid w:val="0097786E"/>
    <w:rsid w:val="00977E9D"/>
    <w:rsid w:val="00986C1B"/>
    <w:rsid w:val="00987BC9"/>
    <w:rsid w:val="0099170A"/>
    <w:rsid w:val="009932FB"/>
    <w:rsid w:val="009A18A7"/>
    <w:rsid w:val="009A1B65"/>
    <w:rsid w:val="009A2834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10E0"/>
    <w:rsid w:val="00A337C8"/>
    <w:rsid w:val="00A359DB"/>
    <w:rsid w:val="00A4533B"/>
    <w:rsid w:val="00A45496"/>
    <w:rsid w:val="00A45FE5"/>
    <w:rsid w:val="00A51243"/>
    <w:rsid w:val="00A51431"/>
    <w:rsid w:val="00A525F0"/>
    <w:rsid w:val="00A55CB3"/>
    <w:rsid w:val="00A566A2"/>
    <w:rsid w:val="00A5731A"/>
    <w:rsid w:val="00A60DDB"/>
    <w:rsid w:val="00A61462"/>
    <w:rsid w:val="00A6247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00A"/>
    <w:rsid w:val="00AA4ED9"/>
    <w:rsid w:val="00AA4F0A"/>
    <w:rsid w:val="00AB5748"/>
    <w:rsid w:val="00AB5B28"/>
    <w:rsid w:val="00AB7F03"/>
    <w:rsid w:val="00AD00CE"/>
    <w:rsid w:val="00AD1B6E"/>
    <w:rsid w:val="00AD2B89"/>
    <w:rsid w:val="00AD5C9B"/>
    <w:rsid w:val="00AE07DE"/>
    <w:rsid w:val="00AE29F6"/>
    <w:rsid w:val="00AF70A9"/>
    <w:rsid w:val="00B03AF4"/>
    <w:rsid w:val="00B03DD6"/>
    <w:rsid w:val="00B1117F"/>
    <w:rsid w:val="00B111EF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87344"/>
    <w:rsid w:val="00B913C7"/>
    <w:rsid w:val="00B936E9"/>
    <w:rsid w:val="00B95452"/>
    <w:rsid w:val="00B96B34"/>
    <w:rsid w:val="00BA517C"/>
    <w:rsid w:val="00BA5C4D"/>
    <w:rsid w:val="00BA684F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0BF2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5A57"/>
    <w:rsid w:val="00C77F83"/>
    <w:rsid w:val="00C87C5C"/>
    <w:rsid w:val="00C905A7"/>
    <w:rsid w:val="00CA2A8F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65C5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1860"/>
    <w:rsid w:val="00D537FD"/>
    <w:rsid w:val="00D61422"/>
    <w:rsid w:val="00D65933"/>
    <w:rsid w:val="00D709E4"/>
    <w:rsid w:val="00D74F80"/>
    <w:rsid w:val="00D761DC"/>
    <w:rsid w:val="00D90B3F"/>
    <w:rsid w:val="00DA46AF"/>
    <w:rsid w:val="00DB05A3"/>
    <w:rsid w:val="00DB2463"/>
    <w:rsid w:val="00DC769E"/>
    <w:rsid w:val="00DC76EF"/>
    <w:rsid w:val="00DD0F3E"/>
    <w:rsid w:val="00DD2A0D"/>
    <w:rsid w:val="00DD5296"/>
    <w:rsid w:val="00DE122E"/>
    <w:rsid w:val="00DE3CBB"/>
    <w:rsid w:val="00DE4106"/>
    <w:rsid w:val="00DE5139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4672E"/>
    <w:rsid w:val="00E533D0"/>
    <w:rsid w:val="00E55071"/>
    <w:rsid w:val="00E57DDD"/>
    <w:rsid w:val="00E60882"/>
    <w:rsid w:val="00E60EE1"/>
    <w:rsid w:val="00E61660"/>
    <w:rsid w:val="00E72F99"/>
    <w:rsid w:val="00E74D85"/>
    <w:rsid w:val="00E77DF6"/>
    <w:rsid w:val="00E8352B"/>
    <w:rsid w:val="00E938DE"/>
    <w:rsid w:val="00E950AD"/>
    <w:rsid w:val="00E950DA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5C89"/>
    <w:rsid w:val="00EE65D7"/>
    <w:rsid w:val="00EE7CEF"/>
    <w:rsid w:val="00EE7DD6"/>
    <w:rsid w:val="00EF5BB4"/>
    <w:rsid w:val="00F01FD1"/>
    <w:rsid w:val="00F03C60"/>
    <w:rsid w:val="00F04D43"/>
    <w:rsid w:val="00F05CB1"/>
    <w:rsid w:val="00F06A25"/>
    <w:rsid w:val="00F075EE"/>
    <w:rsid w:val="00F13408"/>
    <w:rsid w:val="00F1421B"/>
    <w:rsid w:val="00F17B2E"/>
    <w:rsid w:val="00F201B8"/>
    <w:rsid w:val="00F267D9"/>
    <w:rsid w:val="00F27B12"/>
    <w:rsid w:val="00F33FD4"/>
    <w:rsid w:val="00F35296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5D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A2973"/>
    <w:rsid w:val="00FA64DC"/>
    <w:rsid w:val="00FB0A2F"/>
    <w:rsid w:val="00FB0ABC"/>
    <w:rsid w:val="00FB5217"/>
    <w:rsid w:val="00FB5B3F"/>
    <w:rsid w:val="00FC12F4"/>
    <w:rsid w:val="00FC2064"/>
    <w:rsid w:val="00FC2209"/>
    <w:rsid w:val="00FC224A"/>
    <w:rsid w:val="00FC2A11"/>
    <w:rsid w:val="00FC4E03"/>
    <w:rsid w:val="00FD137D"/>
    <w:rsid w:val="00FD29FE"/>
    <w:rsid w:val="00FD2E66"/>
    <w:rsid w:val="00FD4700"/>
    <w:rsid w:val="00FD595E"/>
    <w:rsid w:val="00FE03B0"/>
    <w:rsid w:val="00FE0ABD"/>
    <w:rsid w:val="00FE12F0"/>
    <w:rsid w:val="00FE4A54"/>
    <w:rsid w:val="00FE58EB"/>
    <w:rsid w:val="00FE6729"/>
    <w:rsid w:val="00FE6F3D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  <w:style w:type="paragraph" w:customStyle="1" w:styleId="Default">
    <w:name w:val="Default"/>
    <w:rsid w:val="008844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8C350-4799-44B7-B3F8-2122B333B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3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1-12-01T09:53:00Z</cp:lastPrinted>
  <dcterms:created xsi:type="dcterms:W3CDTF">2022-06-21T10:21:00Z</dcterms:created>
  <dcterms:modified xsi:type="dcterms:W3CDTF">2022-06-2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